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18734D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B45BDD" w:rsidP="00985CF4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October 04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B45BDD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October 10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C4331C" w:rsidP="00A2560F">
      <w:pPr>
        <w:pStyle w:val="NoSpacing"/>
        <w:jc w:val="center"/>
      </w:pPr>
      <w:r w:rsidRPr="00C4331C">
        <w:rPr>
          <w:noProof/>
        </w:rPr>
        <w:drawing>
          <wp:inline distT="0" distB="0" distL="0" distR="0" wp14:anchorId="173DCB57" wp14:editId="2EBC0BCA">
            <wp:extent cx="7600950" cy="3895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60095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Default="00C4331C" w:rsidP="00A2560F">
      <w:pPr>
        <w:pStyle w:val="NoSpacing"/>
        <w:jc w:val="center"/>
      </w:pPr>
      <w:r w:rsidRPr="00C4331C">
        <w:rPr>
          <w:noProof/>
        </w:rPr>
        <w:drawing>
          <wp:inline distT="0" distB="0" distL="0" distR="0">
            <wp:extent cx="7934325" cy="4200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43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331C" w:rsidRPr="00B9580F" w:rsidRDefault="00C4331C" w:rsidP="00A2560F">
      <w:pPr>
        <w:pStyle w:val="NoSpacing"/>
        <w:jc w:val="center"/>
      </w:pPr>
      <w:r w:rsidRPr="00C4331C">
        <w:rPr>
          <w:noProof/>
        </w:rPr>
        <w:drawing>
          <wp:inline distT="0" distB="0" distL="0" distR="0">
            <wp:extent cx="7734300" cy="2095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43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331C" w:rsidRPr="00B9580F" w:rsidSect="00794B29">
      <w:headerReference w:type="default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37E3" w:rsidRDefault="00C937E3" w:rsidP="009B0223">
      <w:pPr>
        <w:spacing w:after="0" w:line="240" w:lineRule="auto"/>
      </w:pPr>
      <w:r>
        <w:separator/>
      </w:r>
    </w:p>
  </w:endnote>
  <w:endnote w:type="continuationSeparator" w:id="0">
    <w:p w:rsidR="00C937E3" w:rsidRDefault="00C937E3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37E3" w:rsidRDefault="00C937E3" w:rsidP="009B0223">
      <w:pPr>
        <w:spacing w:after="0" w:line="240" w:lineRule="auto"/>
      </w:pPr>
      <w:r>
        <w:separator/>
      </w:r>
    </w:p>
  </w:footnote>
  <w:footnote w:type="continuationSeparator" w:id="0">
    <w:p w:rsidR="00C937E3" w:rsidRDefault="00C937E3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1CA7"/>
    <w:rsid w:val="00052140"/>
    <w:rsid w:val="0005619E"/>
    <w:rsid w:val="0005632F"/>
    <w:rsid w:val="00056743"/>
    <w:rsid w:val="00077A0F"/>
    <w:rsid w:val="000945F8"/>
    <w:rsid w:val="000C0D8A"/>
    <w:rsid w:val="000D474B"/>
    <w:rsid w:val="000D4A81"/>
    <w:rsid w:val="000E6AAE"/>
    <w:rsid w:val="000F5D17"/>
    <w:rsid w:val="000F62CC"/>
    <w:rsid w:val="000F75EB"/>
    <w:rsid w:val="00105F6F"/>
    <w:rsid w:val="001071B5"/>
    <w:rsid w:val="00111637"/>
    <w:rsid w:val="001150B1"/>
    <w:rsid w:val="0011668F"/>
    <w:rsid w:val="001519DF"/>
    <w:rsid w:val="001851F1"/>
    <w:rsid w:val="0018734D"/>
    <w:rsid w:val="001938B3"/>
    <w:rsid w:val="001C1054"/>
    <w:rsid w:val="001D385F"/>
    <w:rsid w:val="001D7D3F"/>
    <w:rsid w:val="001E05F4"/>
    <w:rsid w:val="001E2B1B"/>
    <w:rsid w:val="002132B4"/>
    <w:rsid w:val="002208F1"/>
    <w:rsid w:val="002319C8"/>
    <w:rsid w:val="00233329"/>
    <w:rsid w:val="00243DC6"/>
    <w:rsid w:val="002479FF"/>
    <w:rsid w:val="002561FD"/>
    <w:rsid w:val="00270068"/>
    <w:rsid w:val="00271BEB"/>
    <w:rsid w:val="00285135"/>
    <w:rsid w:val="0029588B"/>
    <w:rsid w:val="002A3ED3"/>
    <w:rsid w:val="002B0165"/>
    <w:rsid w:val="002D0747"/>
    <w:rsid w:val="002D5D38"/>
    <w:rsid w:val="002E14AE"/>
    <w:rsid w:val="002F60CB"/>
    <w:rsid w:val="00301DFD"/>
    <w:rsid w:val="00305E1A"/>
    <w:rsid w:val="003107F6"/>
    <w:rsid w:val="00314F2B"/>
    <w:rsid w:val="00337093"/>
    <w:rsid w:val="0034082E"/>
    <w:rsid w:val="003443DF"/>
    <w:rsid w:val="003558AE"/>
    <w:rsid w:val="00364A54"/>
    <w:rsid w:val="003821E9"/>
    <w:rsid w:val="00386379"/>
    <w:rsid w:val="00397F66"/>
    <w:rsid w:val="003A55D5"/>
    <w:rsid w:val="003C2DFD"/>
    <w:rsid w:val="003F197E"/>
    <w:rsid w:val="003F4F33"/>
    <w:rsid w:val="004018D7"/>
    <w:rsid w:val="00406C41"/>
    <w:rsid w:val="00416876"/>
    <w:rsid w:val="00422970"/>
    <w:rsid w:val="00436136"/>
    <w:rsid w:val="00436D9C"/>
    <w:rsid w:val="00440A10"/>
    <w:rsid w:val="004446B6"/>
    <w:rsid w:val="00451295"/>
    <w:rsid w:val="00456D43"/>
    <w:rsid w:val="00474800"/>
    <w:rsid w:val="00491FFE"/>
    <w:rsid w:val="004A3D47"/>
    <w:rsid w:val="004C0174"/>
    <w:rsid w:val="004C4B6C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51F1B"/>
    <w:rsid w:val="00556B88"/>
    <w:rsid w:val="005702F8"/>
    <w:rsid w:val="00574AB6"/>
    <w:rsid w:val="00590909"/>
    <w:rsid w:val="005951B8"/>
    <w:rsid w:val="005A1324"/>
    <w:rsid w:val="005B270B"/>
    <w:rsid w:val="005C5529"/>
    <w:rsid w:val="005D599B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15FC"/>
    <w:rsid w:val="00696D45"/>
    <w:rsid w:val="006C1AD1"/>
    <w:rsid w:val="006C2390"/>
    <w:rsid w:val="006C3263"/>
    <w:rsid w:val="00722633"/>
    <w:rsid w:val="007469CD"/>
    <w:rsid w:val="00751430"/>
    <w:rsid w:val="00756B1C"/>
    <w:rsid w:val="007611D7"/>
    <w:rsid w:val="007679F3"/>
    <w:rsid w:val="007836FB"/>
    <w:rsid w:val="00794B29"/>
    <w:rsid w:val="007A60B4"/>
    <w:rsid w:val="007A7BC9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C303B"/>
    <w:rsid w:val="008D1C29"/>
    <w:rsid w:val="008D1F83"/>
    <w:rsid w:val="008D2623"/>
    <w:rsid w:val="008D3B11"/>
    <w:rsid w:val="008F57FF"/>
    <w:rsid w:val="009267A3"/>
    <w:rsid w:val="0097700D"/>
    <w:rsid w:val="00977A01"/>
    <w:rsid w:val="00985571"/>
    <w:rsid w:val="00985CF4"/>
    <w:rsid w:val="00996981"/>
    <w:rsid w:val="009A5851"/>
    <w:rsid w:val="009B0223"/>
    <w:rsid w:val="009C28B1"/>
    <w:rsid w:val="009C6B86"/>
    <w:rsid w:val="009D1280"/>
    <w:rsid w:val="009D74DA"/>
    <w:rsid w:val="009E23DF"/>
    <w:rsid w:val="009E4512"/>
    <w:rsid w:val="009E5B96"/>
    <w:rsid w:val="009E5FD7"/>
    <w:rsid w:val="009E750C"/>
    <w:rsid w:val="00A01D25"/>
    <w:rsid w:val="00A02738"/>
    <w:rsid w:val="00A02DCA"/>
    <w:rsid w:val="00A03D3A"/>
    <w:rsid w:val="00A113DC"/>
    <w:rsid w:val="00A2560F"/>
    <w:rsid w:val="00A30F20"/>
    <w:rsid w:val="00A374B4"/>
    <w:rsid w:val="00A4099F"/>
    <w:rsid w:val="00A54D06"/>
    <w:rsid w:val="00A71FBE"/>
    <w:rsid w:val="00A92A20"/>
    <w:rsid w:val="00A9632C"/>
    <w:rsid w:val="00AA7538"/>
    <w:rsid w:val="00AB7E4B"/>
    <w:rsid w:val="00B00453"/>
    <w:rsid w:val="00B05210"/>
    <w:rsid w:val="00B0790A"/>
    <w:rsid w:val="00B14D80"/>
    <w:rsid w:val="00B232E0"/>
    <w:rsid w:val="00B24A52"/>
    <w:rsid w:val="00B32CC2"/>
    <w:rsid w:val="00B4337A"/>
    <w:rsid w:val="00B45BDD"/>
    <w:rsid w:val="00B4769F"/>
    <w:rsid w:val="00B9580F"/>
    <w:rsid w:val="00BA44FC"/>
    <w:rsid w:val="00BA7A03"/>
    <w:rsid w:val="00BC023C"/>
    <w:rsid w:val="00BC0ED1"/>
    <w:rsid w:val="00BC3FCC"/>
    <w:rsid w:val="00BC5F90"/>
    <w:rsid w:val="00BD3C3A"/>
    <w:rsid w:val="00BE6C54"/>
    <w:rsid w:val="00BE7BEA"/>
    <w:rsid w:val="00BF753A"/>
    <w:rsid w:val="00C04B00"/>
    <w:rsid w:val="00C1024D"/>
    <w:rsid w:val="00C323F5"/>
    <w:rsid w:val="00C4331C"/>
    <w:rsid w:val="00C56C8E"/>
    <w:rsid w:val="00C61A2B"/>
    <w:rsid w:val="00C67860"/>
    <w:rsid w:val="00C75F12"/>
    <w:rsid w:val="00C937E3"/>
    <w:rsid w:val="00CA745A"/>
    <w:rsid w:val="00CB099E"/>
    <w:rsid w:val="00CC17B8"/>
    <w:rsid w:val="00CE48D0"/>
    <w:rsid w:val="00CE6530"/>
    <w:rsid w:val="00CF3EE8"/>
    <w:rsid w:val="00D15DB0"/>
    <w:rsid w:val="00D228F0"/>
    <w:rsid w:val="00D54EBB"/>
    <w:rsid w:val="00D636A7"/>
    <w:rsid w:val="00D725CD"/>
    <w:rsid w:val="00D75F71"/>
    <w:rsid w:val="00DC256D"/>
    <w:rsid w:val="00DC73B7"/>
    <w:rsid w:val="00DD3512"/>
    <w:rsid w:val="00DD3DBA"/>
    <w:rsid w:val="00DE0DF7"/>
    <w:rsid w:val="00DE527C"/>
    <w:rsid w:val="00DF7BF3"/>
    <w:rsid w:val="00E17DC3"/>
    <w:rsid w:val="00E26AE0"/>
    <w:rsid w:val="00E531B7"/>
    <w:rsid w:val="00E81D52"/>
    <w:rsid w:val="00E95DE1"/>
    <w:rsid w:val="00EA0A71"/>
    <w:rsid w:val="00EB4EA4"/>
    <w:rsid w:val="00EC0972"/>
    <w:rsid w:val="00ED2BAD"/>
    <w:rsid w:val="00ED4024"/>
    <w:rsid w:val="00ED53D5"/>
    <w:rsid w:val="00EE701C"/>
    <w:rsid w:val="00F13339"/>
    <w:rsid w:val="00F32D3E"/>
    <w:rsid w:val="00F67B69"/>
    <w:rsid w:val="00F834C2"/>
    <w:rsid w:val="00F908E2"/>
    <w:rsid w:val="00F9607C"/>
    <w:rsid w:val="00FB1901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4</cp:revision>
  <cp:lastPrinted>2019-11-18T18:39:00Z</cp:lastPrinted>
  <dcterms:created xsi:type="dcterms:W3CDTF">2021-10-04T17:30:00Z</dcterms:created>
  <dcterms:modified xsi:type="dcterms:W3CDTF">2021-10-11T19:52:00Z</dcterms:modified>
</cp:coreProperties>
</file>